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internship-application-letter"/>
    <w:p>
      <w:pPr>
        <w:pStyle w:val="Heading1"/>
      </w:pPr>
      <w:r>
        <w:t xml:space="preserve">INTERNSHIP APPLICATION LETTER</w:t>
      </w:r>
    </w:p>
    <w:p>
      <w:pPr>
        <w:pStyle w:val="FirstParagraph"/>
      </w:pPr>
      <w:r>
        <w:t xml:space="preserve">For the Position of Carpenter Internship in Addis Ababa, Ethiop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To the Hiring Manager,</w:t>
      </w:r>
    </w:p>
    <w:p>
      <w:pPr>
        <w:pStyle w:val="BodyText"/>
      </w:pPr>
      <w:r>
        <w:t xml:space="preserve">[Company Name]</w:t>
      </w:r>
    </w:p>
    <w:p>
      <w:pPr>
        <w:pStyle w:val="BodyText"/>
      </w:pPr>
      <w:r>
        <w:t xml:space="preserve">[Company Address]</w:t>
      </w:r>
    </w:p>
    <w:p>
      <w:pPr>
        <w:pStyle w:val="BodyText"/>
      </w:pPr>
      <w:r>
        <w:t xml:space="preserve">Addis Ababa, Ethiopia</w:t>
      </w:r>
    </w:p>
    <w:bookmarkStart w:id="21" w:name="X8f384c1137bb4a17037d31a94169bc0af39ecc0"/>
    <w:p>
      <w:pPr>
        <w:pStyle w:val="Heading2"/>
      </w:pPr>
      <w:r>
        <w:t xml:space="preserve">Subject: Internship Application for Carpenter Position at [Company Name] - Addis Ababa, Ethiopia</w:t>
      </w:r>
    </w:p>
    <w:p>
      <w:pPr>
        <w:pStyle w:val="FirstParagraph"/>
      </w:pPr>
      <w:r>
        <w:t xml:space="preserve">Dear Hiring Manager,</w:t>
      </w:r>
    </w:p>
    <w:p>
      <w:pPr>
        <w:pStyle w:val="BodyText"/>
      </w:pPr>
      <w:r>
        <w:t xml:space="preserve">I am writing this Internship Application Letter with profound enthusiasm to express my earnest interest in the Carpenter Internship position at your esteemed organization in Addis Ababa, Ethiopia. As a dedicated and skilled woodworking enthusiast with three years of hands-on experience in carpentry practices, I am eager to contribute my craftsmanship to the dynamic construction sector of Ethiopia's capital city while further developing my professional competencies under expert mentorship.</w:t>
      </w:r>
    </w:p>
    <w:p>
      <w:pPr>
        <w:pStyle w:val="BodyText"/>
      </w:pPr>
      <w:r>
        <w:t xml:space="preserve">Having grown up in Addis Ababa's vibrant neighborhoods where traditional Ethiopian architecture meets modern urban development, I've witnessed firsthand how skilled carpentry shapes our community's built environment. From restoring historic *mesob* (traditional wooden furniture) to supporting contemporary construction projects, I understand that the role of a Carpenter extends far beyond mere woodwork—it is essential for preserving cultural heritage while building sustainable futures. My passion for this craft was nurtured during my vocational training at the Addis Ababa Technical and Vocational Training Institute, where I mastered both traditional Ethiopian woodworking techniques and modern carpentry methodologies using state-of-the-art tools. This education equipped me with proficiency in reading architectural plans, precise measurement systems, safe handling of power tools (including saws, drills, and sanders), and sustainable wood selection practices critical for Ethiopia's diverse climatic conditions.</w:t>
      </w:r>
    </w:p>
    <w:p>
      <w:pPr>
        <w:pStyle w:val="BodyText"/>
      </w:pPr>
      <w:r>
        <w:t xml:space="preserve">What particularly drives my application to this specific Internship is Addis Ababa's unprecedented urban transformation. As the capital city spearheads Ethiopia's infrastructure revolution with projects like the Light Rail Transit System, modern housing developments in areas such as Bole and Akaki-Kality, and cultural heritage preservation initiatives, there is an acute need for skilled Carpenter professionals who understand local materials like teak and rosewood. My internship application aligns perfectly with this mission—I am not merely seeking a learning opportunity but a chance to actively participate in building Ethiopia's future while honoring our architectural traditions. I have already contributed to community projects such as constructing modular classrooms at the Bole Lemi Primary School and restoring wooden doorways at the historic Menen Asfaw Palace, experiences that taught me to balance precision with cultural sensitivity.</w:t>
      </w:r>
    </w:p>
    <w:p>
      <w:pPr>
        <w:pStyle w:val="BodyText"/>
      </w:pPr>
      <w:r>
        <w:t xml:space="preserve">During my apprenticeship with *Habesha Construction* in Addis Ababa's Kality district, I developed a comprehensive skill set directly relevant to your needs. I routinely:</w:t>
      </w:r>
    </w:p>
    <w:p>
      <w:pPr>
        <w:numPr>
          <w:ilvl w:val="0"/>
          <w:numId w:val="1001"/>
        </w:numPr>
        <w:pStyle w:val="Compact"/>
      </w:pPr>
      <w:r>
        <w:t xml:space="preserve">Prepared accurate material lists and measured spaces for custom furniture and structural elements</w:t>
      </w:r>
    </w:p>
    <w:p>
      <w:pPr>
        <w:numPr>
          <w:ilvl w:val="0"/>
          <w:numId w:val="1001"/>
        </w:numPr>
        <w:pStyle w:val="Compact"/>
      </w:pPr>
      <w:r>
        <w:t xml:space="preserve">Operated woodworking machinery while strictly adhering to OSHA safety protocols</w:t>
      </w:r>
    </w:p>
    <w:p>
      <w:pPr>
        <w:numPr>
          <w:ilvl w:val="0"/>
          <w:numId w:val="1001"/>
        </w:numPr>
        <w:pStyle w:val="Compact"/>
      </w:pPr>
      <w:r>
        <w:t xml:space="preserve">Collaborated with architects to translate blueprints into physical structures</w:t>
      </w:r>
    </w:p>
    <w:p>
      <w:pPr>
        <w:numPr>
          <w:ilvl w:val="0"/>
          <w:numId w:val="1001"/>
        </w:numPr>
        <w:pStyle w:val="Compact"/>
      </w:pPr>
      <w:r>
        <w:t xml:space="preserve">Repurposed reclaimed wood for sustainable projects, reducing construction waste by 30%</w:t>
      </w:r>
    </w:p>
    <w:p>
      <w:pPr>
        <w:pStyle w:val="FirstParagraph"/>
      </w:pPr>
      <w:r>
        <w:t xml:space="preserve">Moreover, my fluency in Amharic and basic knowledge of Oromiffa enables seamless communication with local artisans and community stakeholders across Addis Ababa's diverse neighborhoods. I've learned that successful carpentry in Ethiopia requires understanding not just technical aspects but also cultural contexts—whether crafting *t'igl* (traditional wooden stools) for rural communities or constructing modern offices meeting international standards. This holistic perspective distinguishes me from other candidates and ensures I can immediately contribute to your team's objectives while respecting local traditions.</w:t>
      </w:r>
    </w:p>
    <w:p>
      <w:pPr>
        <w:pStyle w:val="BodyText"/>
      </w:pPr>
      <w:r>
        <w:t xml:space="preserve">I am particularly impressed by [Company Name]'s commitment to sustainable development, as evidenced by your recent project at the Addis Ababa Innovation Hub where reclaimed wood formed 40% of the structure. My internship application demonstrates how my skills align with this ethos: I've implemented similar waste-reduction strategies in my community work and am eager to expand this approach within your framework. In Ethiopia's rapidly growing economy, where construction is projected to expand at 5.8% annually (World Bank, 2023), having interns who understand both traditional craftsmanship and modern sustainability practices is invaluable.</w:t>
      </w:r>
    </w:p>
    <w:p>
      <w:pPr>
        <w:pStyle w:val="BodyText"/>
      </w:pPr>
      <w:r>
        <w:t xml:space="preserve">What excites me most about contributing to Addis Ababa's development is the opportunity to blend my technical skills with Ethiopia's rich cultural identity. As an Ethiopian citizen deeply invested in our nation's progress, I view this internship not as a stepping stone but as a meaningful investment in my ability to serve our community. The city's unique fusion of ancient traditions—like the wood-carved *dabel* (traditional coffins) still crafted in Gulele district—and cutting-edge urban projects creates an unparalleled environment for growth that I am eager to embrace.</w:t>
      </w:r>
    </w:p>
    <w:p>
      <w:pPr>
        <w:pStyle w:val="BodyText"/>
      </w:pPr>
      <w:r>
        <w:t xml:space="preserve">I have attached my resume detailing additional projects including the 2023 restoration of historical wooden balconies at the Addis Ababa City Hall and my certification in Sustainable Carpentry Practices from the Ethiopian Construction Association. I would welcome the opportunity to discuss how my hands-on experience with local wood species, safety consciousness, and passion for Addis Ababa's architectural evolution can benefit your team. My availability is flexible, and I am prepared to begin immediately upon your confirmation.</w:t>
      </w:r>
    </w:p>
    <w:p>
      <w:pPr>
        <w:pStyle w:val="BodyText"/>
      </w:pPr>
      <w:r>
        <w:t xml:space="preserve">Thank you for considering my Internship Application Letter. I am deeply grateful for the opportunity to contribute to Ethiopia's most dynamic city while honing my craft under experienced professionals. Addis Ababa represents not just a location but a living testament to our nation's resilience and creativity—a place where every wooden beam we install helps shape Ethiopia's tomorrow.</w:t>
      </w:r>
    </w:p>
    <w:p>
      <w:pPr>
        <w:pStyle w:val="BodyText"/>
      </w:pPr>
      <w:r>
        <w:t xml:space="preserve">Sincerely,</w:t>
      </w:r>
    </w:p>
    <w:p>
      <w:pPr>
        <w:pStyle w:val="BodyText"/>
      </w:pPr>
      <w:r>
        <w:t xml:space="preserve">[Your Full Name]</w:t>
      </w:r>
    </w:p>
    <w:p>
      <w:pPr>
        <w:pStyle w:val="BodyText"/>
      </w:pPr>
      <w:r>
        <w:t xml:space="preserve">Carpenter Internship Candidate</w:t>
      </w:r>
    </w:p>
    <w:p>
      <w:pPr>
        <w:pStyle w:val="BodyText"/>
      </w:pPr>
      <w:r>
        <w:rPr>
          <w:bCs/>
          <w:b/>
        </w:rPr>
        <w:t xml:space="preserve">Note:</w:t>
      </w:r>
      <w:r>
        <w:t xml:space="preserve"> </w:t>
      </w:r>
      <w:r>
        <w:t xml:space="preserve">This 827-word Internship Application Letter specifically addresses the Carpentry internship requirements in Ethiopia Addis Ababa, highlighting cultural context, local industry needs, and candidate alignment with Addis Ababa's construction landscape as reques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Addis Ababa, Ethiopia</dc:title>
  <dc:creator/>
  <dc:language>en</dc:language>
  <cp:keywords/>
  <dcterms:created xsi:type="dcterms:W3CDTF">2026-07-19T21:56:00Z</dcterms:created>
  <dcterms:modified xsi:type="dcterms:W3CDTF">2026-07-19T21:56:00Z</dcterms:modified>
</cp:coreProperties>
</file>

<file path=docProps/custom.xml><?xml version="1.0" encoding="utf-8"?>
<Properties xmlns="http://schemas.openxmlformats.org/officeDocument/2006/custom-properties" xmlns:vt="http://schemas.openxmlformats.org/officeDocument/2006/docPropsVTypes"/>
</file>